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8BCE" w14:textId="4F001AF7" w:rsidR="00E96B7F" w:rsidRPr="008B5E7E" w:rsidRDefault="00C4221C">
      <w:pPr>
        <w:pStyle w:val="Titl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17365D"/>
        </w:rPr>
        <w:t>Project</w:t>
      </w:r>
      <w:r w:rsidR="002B5AD5" w:rsidRPr="008B5E7E">
        <w:rPr>
          <w:rFonts w:asciiTheme="minorHAnsi" w:hAnsiTheme="minorHAnsi" w:cstheme="minorHAnsi"/>
          <w:color w:val="17365D"/>
        </w:rPr>
        <w:t xml:space="preserve"> </w:t>
      </w:r>
      <w:r w:rsidR="00F526BC">
        <w:rPr>
          <w:rFonts w:asciiTheme="minorHAnsi" w:hAnsiTheme="minorHAnsi" w:cstheme="minorHAnsi"/>
          <w:color w:val="17365D"/>
        </w:rPr>
        <w:t>3 –</w:t>
      </w:r>
      <w:r>
        <w:rPr>
          <w:rFonts w:asciiTheme="minorHAnsi" w:hAnsiTheme="minorHAnsi" w:cstheme="minorHAnsi"/>
          <w:color w:val="17365D"/>
        </w:rPr>
        <w:t xml:space="preserve"> </w:t>
      </w:r>
      <w:r w:rsidR="00F526BC">
        <w:rPr>
          <w:rFonts w:asciiTheme="minorHAnsi" w:hAnsiTheme="minorHAnsi" w:cstheme="minorHAnsi"/>
          <w:color w:val="17365D"/>
        </w:rPr>
        <w:t xml:space="preserve">Network Data Plan </w:t>
      </w:r>
      <w:r w:rsidR="0032459A">
        <w:rPr>
          <w:rFonts w:asciiTheme="minorHAnsi" w:hAnsiTheme="minorHAnsi" w:cstheme="minorHAnsi"/>
          <w:color w:val="17365D"/>
        </w:rPr>
        <w:t>(P4)</w:t>
      </w:r>
    </w:p>
    <w:p w14:paraId="21338BCF" w14:textId="5252C299" w:rsidR="00E96B7F" w:rsidRPr="008B5E7E" w:rsidRDefault="002B5AD5">
      <w:pPr>
        <w:pStyle w:val="BodyText"/>
        <w:spacing w:before="8"/>
        <w:rPr>
          <w:rFonts w:asciiTheme="minorHAnsi" w:hAnsiTheme="minorHAnsi" w:cstheme="minorHAnsi"/>
          <w:sz w:val="22"/>
        </w:rPr>
      </w:pPr>
      <w:r w:rsidRPr="008B5E7E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21338C20" wp14:editId="0CC73BEE">
                <wp:simplePos x="0" y="0"/>
                <wp:positionH relativeFrom="page">
                  <wp:posOffset>666750</wp:posOffset>
                </wp:positionH>
                <wp:positionV relativeFrom="paragraph">
                  <wp:posOffset>190500</wp:posOffset>
                </wp:positionV>
                <wp:extent cx="5123180" cy="12065"/>
                <wp:effectExtent l="0" t="0" r="0" b="0"/>
                <wp:wrapTopAndBottom/>
                <wp:docPr id="8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23180" cy="12065"/>
                        </a:xfrm>
                        <a:prstGeom prst="rect">
                          <a:avLst/>
                        </a:prstGeom>
                        <a:solidFill>
                          <a:srgbClr val="4F82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a14="http://schemas.microsoft.com/office/drawing/2010/main" xmlns:a="http://schemas.openxmlformats.org/drawingml/2006/main">
            <w:pict>
              <v:rect id="Rectangle 100" style="position:absolute;margin-left:52.5pt;margin-top:15pt;width:403.4pt;height:.9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4f82bd" stroked="f" w14:anchorId="11B3CD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">
                <w10:wrap type="topAndBottom" anchorx="page"/>
              </v:rect>
            </w:pict>
          </mc:Fallback>
        </mc:AlternateContent>
      </w:r>
    </w:p>
    <w:p w14:paraId="21338BD1" w14:textId="1D119080" w:rsidR="00E96B7F" w:rsidRPr="008B5E7E" w:rsidRDefault="002B5AD5" w:rsidP="0F3EE22B">
      <w:pPr>
        <w:pStyle w:val="BodyText"/>
        <w:spacing w:before="271"/>
        <w:rPr>
          <w:rFonts w:asciiTheme="minorHAnsi" w:hAnsiTheme="minorHAnsi" w:cstheme="minorBidi"/>
        </w:rPr>
      </w:pPr>
      <w:r w:rsidRPr="0F3EE22B">
        <w:rPr>
          <w:rFonts w:asciiTheme="minorHAnsi" w:hAnsiTheme="minorHAnsi" w:cstheme="minorBidi"/>
        </w:rPr>
        <w:t>The purpose of this assignment</w:t>
      </w:r>
      <w:r w:rsidR="00750B2C" w:rsidRPr="0F3EE22B">
        <w:rPr>
          <w:rFonts w:asciiTheme="minorHAnsi" w:hAnsiTheme="minorHAnsi" w:cstheme="minorBidi"/>
        </w:rPr>
        <w:t xml:space="preserve"> is to</w:t>
      </w:r>
      <w:r w:rsidRPr="0F3EE22B">
        <w:rPr>
          <w:rFonts w:asciiTheme="minorHAnsi" w:hAnsiTheme="minorHAnsi" w:cstheme="minorBidi"/>
        </w:rPr>
        <w:t xml:space="preserve"> </w:t>
      </w:r>
      <w:r w:rsidR="00836A18" w:rsidRPr="0F3EE22B">
        <w:rPr>
          <w:rFonts w:asciiTheme="minorHAnsi" w:hAnsiTheme="minorHAnsi" w:cstheme="minorBidi"/>
        </w:rPr>
        <w:t xml:space="preserve">demonstrate your ability to </w:t>
      </w:r>
      <w:r w:rsidR="00164DAF">
        <w:rPr>
          <w:rFonts w:asciiTheme="minorHAnsi" w:hAnsiTheme="minorHAnsi" w:cstheme="minorBidi"/>
        </w:rPr>
        <w:t xml:space="preserve">program </w:t>
      </w:r>
      <w:r w:rsidR="004A585A">
        <w:rPr>
          <w:rFonts w:asciiTheme="minorHAnsi" w:hAnsiTheme="minorHAnsi" w:cstheme="minorBidi"/>
        </w:rPr>
        <w:t xml:space="preserve">a network data plane </w:t>
      </w:r>
      <w:r w:rsidR="00164DAF">
        <w:rPr>
          <w:rFonts w:asciiTheme="minorHAnsi" w:hAnsiTheme="minorHAnsi" w:cstheme="minorBidi"/>
        </w:rPr>
        <w:t xml:space="preserve">using </w:t>
      </w:r>
      <w:r w:rsidR="004A585A">
        <w:rPr>
          <w:rFonts w:asciiTheme="minorHAnsi" w:hAnsiTheme="minorHAnsi" w:cstheme="minorBidi"/>
        </w:rPr>
        <w:t xml:space="preserve">the P4 language and understand the </w:t>
      </w:r>
      <w:r w:rsidR="00FF2A4A">
        <w:rPr>
          <w:rFonts w:asciiTheme="minorHAnsi" w:hAnsiTheme="minorHAnsi" w:cstheme="minorBidi"/>
        </w:rPr>
        <w:t>P4Runtime.</w:t>
      </w:r>
    </w:p>
    <w:p w14:paraId="1E086508" w14:textId="0BDAF310" w:rsidR="00EC4929" w:rsidRDefault="00EC4929" w:rsidP="29A1054A">
      <w:pPr>
        <w:pStyle w:val="BodyText"/>
        <w:spacing w:before="271"/>
        <w:rPr>
          <w:rFonts w:asciiTheme="minorHAnsi" w:hAnsiTheme="minorHAnsi" w:cstheme="minorBidi"/>
        </w:rPr>
      </w:pPr>
      <w:r w:rsidRPr="29A1054A">
        <w:rPr>
          <w:rFonts w:asciiTheme="minorHAnsi" w:hAnsiTheme="minorHAnsi" w:cstheme="minorBidi"/>
        </w:rPr>
        <w:t xml:space="preserve">Write a </w:t>
      </w:r>
      <w:r w:rsidR="00FF2A4A">
        <w:rPr>
          <w:rFonts w:asciiTheme="minorHAnsi" w:hAnsiTheme="minorHAnsi" w:cstheme="minorBidi"/>
        </w:rPr>
        <w:t>P4 program</w:t>
      </w:r>
      <w:r w:rsidR="007B64DA">
        <w:rPr>
          <w:rFonts w:asciiTheme="minorHAnsi" w:hAnsiTheme="minorHAnsi" w:cstheme="minorBidi"/>
        </w:rPr>
        <w:t xml:space="preserve"> that allows switches to forward standard IPv4 traffic. Additionally</w:t>
      </w:r>
      <w:r w:rsidR="00A62724">
        <w:rPr>
          <w:rFonts w:asciiTheme="minorHAnsi" w:hAnsiTheme="minorHAnsi" w:cstheme="minorBidi"/>
        </w:rPr>
        <w:t xml:space="preserve">, the switch should serve as an ARP proxy, </w:t>
      </w:r>
      <w:r w:rsidR="0079375E">
        <w:rPr>
          <w:rFonts w:asciiTheme="minorHAnsi" w:hAnsiTheme="minorHAnsi" w:cstheme="minorBidi"/>
        </w:rPr>
        <w:t xml:space="preserve">providing </w:t>
      </w:r>
      <w:r w:rsidR="00A82441">
        <w:rPr>
          <w:rFonts w:asciiTheme="minorHAnsi" w:hAnsiTheme="minorHAnsi" w:cstheme="minorBidi"/>
        </w:rPr>
        <w:t>responses to ARP queries for the hosts directly connected to it.</w:t>
      </w:r>
    </w:p>
    <w:p w14:paraId="1D97E57D" w14:textId="4EB02C03" w:rsidR="00206167" w:rsidRDefault="00B9421E" w:rsidP="00021719">
      <w:pPr>
        <w:pStyle w:val="BodyText"/>
        <w:numPr>
          <w:ilvl w:val="0"/>
          <w:numId w:val="9"/>
        </w:numPr>
        <w:spacing w:before="271"/>
        <w:rPr>
          <w:rFonts w:asciiTheme="minorHAnsi" w:hAnsiTheme="minorHAnsi" w:cstheme="minorHAnsi"/>
        </w:rPr>
      </w:pPr>
      <w:r w:rsidRPr="008B5E7E">
        <w:rPr>
          <w:rFonts w:asciiTheme="minorHAnsi" w:hAnsiTheme="minorHAnsi" w:cstheme="minorHAnsi"/>
        </w:rPr>
        <w:t xml:space="preserve">Using </w:t>
      </w:r>
      <w:r w:rsidR="00613FBE">
        <w:rPr>
          <w:rFonts w:asciiTheme="minorHAnsi" w:hAnsiTheme="minorHAnsi" w:cstheme="minorHAnsi"/>
        </w:rPr>
        <w:t>the image below and the provided folder</w:t>
      </w:r>
      <w:r w:rsidR="008D1567">
        <w:rPr>
          <w:rFonts w:asciiTheme="minorHAnsi" w:hAnsiTheme="minorHAnsi" w:cstheme="minorHAnsi"/>
        </w:rPr>
        <w:t xml:space="preserve"> “triangle-topo”, complete the runtime files for switch 2 (s2) and switch 3 (s3). Save each file as </w:t>
      </w:r>
      <w:r w:rsidR="00206167">
        <w:rPr>
          <w:rFonts w:asciiTheme="minorHAnsi" w:hAnsiTheme="minorHAnsi" w:cstheme="minorHAnsi"/>
        </w:rPr>
        <w:t>“s2-</w:t>
      </w:r>
      <w:proofErr w:type="gramStart"/>
      <w:r w:rsidR="00206167">
        <w:rPr>
          <w:rFonts w:asciiTheme="minorHAnsi" w:hAnsiTheme="minorHAnsi" w:cstheme="minorHAnsi"/>
        </w:rPr>
        <w:t>runtime.json</w:t>
      </w:r>
      <w:proofErr w:type="gramEnd"/>
      <w:r w:rsidR="00206167">
        <w:rPr>
          <w:rFonts w:asciiTheme="minorHAnsi" w:hAnsiTheme="minorHAnsi" w:cstheme="minorHAnsi"/>
        </w:rPr>
        <w:t>” and “s3-runtime.json”</w:t>
      </w:r>
      <w:r w:rsidR="00FF7299">
        <w:rPr>
          <w:rFonts w:asciiTheme="minorHAnsi" w:hAnsiTheme="minorHAnsi" w:cstheme="minorHAnsi"/>
        </w:rPr>
        <w:t>, respectively</w:t>
      </w:r>
      <w:r w:rsidR="00206167">
        <w:rPr>
          <w:rFonts w:asciiTheme="minorHAnsi" w:hAnsiTheme="minorHAnsi" w:cstheme="minorHAnsi"/>
        </w:rPr>
        <w:t>.</w:t>
      </w:r>
      <w:r w:rsidR="00AA3951">
        <w:rPr>
          <w:rFonts w:asciiTheme="minorHAnsi" w:hAnsiTheme="minorHAnsi" w:cstheme="minorHAnsi"/>
        </w:rPr>
        <w:t xml:space="preserve"> The runtime file for s1</w:t>
      </w:r>
      <w:r w:rsidR="00FF7299">
        <w:rPr>
          <w:rFonts w:asciiTheme="minorHAnsi" w:hAnsiTheme="minorHAnsi" w:cstheme="minorHAnsi"/>
        </w:rPr>
        <w:t xml:space="preserve"> (“s1-</w:t>
      </w:r>
      <w:proofErr w:type="gramStart"/>
      <w:r w:rsidR="00FF7299">
        <w:rPr>
          <w:rFonts w:asciiTheme="minorHAnsi" w:hAnsiTheme="minorHAnsi" w:cstheme="minorHAnsi"/>
        </w:rPr>
        <w:t>runtime.json</w:t>
      </w:r>
      <w:proofErr w:type="gramEnd"/>
      <w:r w:rsidR="00FF7299">
        <w:rPr>
          <w:rFonts w:asciiTheme="minorHAnsi" w:hAnsiTheme="minorHAnsi" w:cstheme="minorHAnsi"/>
        </w:rPr>
        <w:t>”)</w:t>
      </w:r>
      <w:r w:rsidR="00AA3951">
        <w:rPr>
          <w:rFonts w:asciiTheme="minorHAnsi" w:hAnsiTheme="minorHAnsi" w:cstheme="minorHAnsi"/>
        </w:rPr>
        <w:t xml:space="preserve"> is provided.</w:t>
      </w:r>
    </w:p>
    <w:p w14:paraId="5C8C8C27" w14:textId="4D77A708" w:rsidR="29A1054A" w:rsidRDefault="00ED046D" w:rsidP="00ED046D">
      <w:pPr>
        <w:pStyle w:val="BodyText"/>
        <w:spacing w:before="271"/>
        <w:ind w:left="720"/>
        <w:jc w:val="center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  <w:noProof/>
        </w:rPr>
        <w:drawing>
          <wp:inline distT="0" distB="0" distL="0" distR="0" wp14:anchorId="242A9425" wp14:editId="70216DA1">
            <wp:extent cx="4572000" cy="26136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1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1DE00" w14:textId="772E9EE7" w:rsidR="003F00E5" w:rsidRDefault="005462F3" w:rsidP="000B1FCF">
      <w:pPr>
        <w:pStyle w:val="BodyText"/>
        <w:numPr>
          <w:ilvl w:val="0"/>
          <w:numId w:val="9"/>
        </w:numPr>
        <w:spacing w:before="27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plete the P4 program in the file titled “arp_</w:t>
      </w:r>
      <w:proofErr w:type="gramStart"/>
      <w:r>
        <w:rPr>
          <w:rFonts w:asciiTheme="minorHAnsi" w:hAnsiTheme="minorHAnsi" w:cstheme="minorHAnsi"/>
        </w:rPr>
        <w:t>proxy.p</w:t>
      </w:r>
      <w:proofErr w:type="gramEnd"/>
      <w:r>
        <w:rPr>
          <w:rFonts w:asciiTheme="minorHAnsi" w:hAnsiTheme="minorHAnsi" w:cstheme="minorHAnsi"/>
        </w:rPr>
        <w:t xml:space="preserve">4”. The </w:t>
      </w:r>
      <w:r w:rsidR="005648C4">
        <w:rPr>
          <w:rFonts w:asciiTheme="minorHAnsi" w:hAnsiTheme="minorHAnsi" w:cstheme="minorHAnsi"/>
        </w:rPr>
        <w:t xml:space="preserve">program should allow each switch to act as an ARP proxy for the hosts connected to it. Therefore, if switch 1 (s1) receives an ARP request for </w:t>
      </w:r>
      <w:r w:rsidR="00007E6B">
        <w:rPr>
          <w:rFonts w:asciiTheme="minorHAnsi" w:hAnsiTheme="minorHAnsi" w:cstheme="minorHAnsi"/>
        </w:rPr>
        <w:t>h2’s MAC address, it should respond for h2.</w:t>
      </w:r>
    </w:p>
    <w:p w14:paraId="5293029F" w14:textId="036FCA00" w:rsidR="00EF3FB7" w:rsidRDefault="00EF3FB7" w:rsidP="00EF3FB7">
      <w:pPr>
        <w:pStyle w:val="BodyText"/>
        <w:numPr>
          <w:ilvl w:val="1"/>
          <w:numId w:val="9"/>
        </w:numPr>
        <w:spacing w:before="27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re are multiple TODO sections in </w:t>
      </w:r>
      <w:r w:rsidR="001C65DB">
        <w:rPr>
          <w:rFonts w:asciiTheme="minorHAnsi" w:hAnsiTheme="minorHAnsi" w:cstheme="minorHAnsi"/>
        </w:rPr>
        <w:t xml:space="preserve">the file. </w:t>
      </w:r>
      <w:r w:rsidR="006B69A3">
        <w:rPr>
          <w:rFonts w:asciiTheme="minorHAnsi" w:hAnsiTheme="minorHAnsi" w:cstheme="minorHAnsi"/>
        </w:rPr>
        <w:t xml:space="preserve">Specifically, you need to complete </w:t>
      </w:r>
      <w:r w:rsidR="004B74B9">
        <w:rPr>
          <w:rFonts w:asciiTheme="minorHAnsi" w:hAnsiTheme="minorHAnsi" w:cstheme="minorHAnsi"/>
        </w:rPr>
        <w:t>code in the “</w:t>
      </w:r>
      <w:proofErr w:type="spellStart"/>
      <w:r w:rsidR="004B74B9">
        <w:rPr>
          <w:rFonts w:asciiTheme="minorHAnsi" w:hAnsiTheme="minorHAnsi" w:cstheme="minorHAnsi"/>
        </w:rPr>
        <w:t>MyParser</w:t>
      </w:r>
      <w:proofErr w:type="spellEnd"/>
      <w:r w:rsidR="004B74B9">
        <w:rPr>
          <w:rFonts w:asciiTheme="minorHAnsi" w:hAnsiTheme="minorHAnsi" w:cstheme="minorHAnsi"/>
        </w:rPr>
        <w:t>” control, “</w:t>
      </w:r>
      <w:proofErr w:type="spellStart"/>
      <w:r w:rsidR="004B74B9">
        <w:rPr>
          <w:rFonts w:asciiTheme="minorHAnsi" w:hAnsiTheme="minorHAnsi" w:cstheme="minorHAnsi"/>
        </w:rPr>
        <w:t>MyIngress</w:t>
      </w:r>
      <w:proofErr w:type="spellEnd"/>
      <w:r w:rsidR="004B74B9">
        <w:rPr>
          <w:rFonts w:asciiTheme="minorHAnsi" w:hAnsiTheme="minorHAnsi" w:cstheme="minorHAnsi"/>
        </w:rPr>
        <w:t>” control, and “</w:t>
      </w:r>
      <w:proofErr w:type="spellStart"/>
      <w:r w:rsidR="004B74B9">
        <w:rPr>
          <w:rFonts w:asciiTheme="minorHAnsi" w:hAnsiTheme="minorHAnsi" w:cstheme="minorHAnsi"/>
        </w:rPr>
        <w:t>MyDeparser</w:t>
      </w:r>
      <w:proofErr w:type="spellEnd"/>
      <w:r w:rsidR="004B74B9">
        <w:rPr>
          <w:rFonts w:asciiTheme="minorHAnsi" w:hAnsiTheme="minorHAnsi" w:cstheme="minorHAnsi"/>
        </w:rPr>
        <w:t>” control.</w:t>
      </w:r>
    </w:p>
    <w:p w14:paraId="72A50583" w14:textId="3E5FA83F" w:rsidR="004F1220" w:rsidRDefault="004F1220" w:rsidP="00EF3FB7">
      <w:pPr>
        <w:pStyle w:val="BodyText"/>
        <w:numPr>
          <w:ilvl w:val="1"/>
          <w:numId w:val="9"/>
        </w:numPr>
        <w:spacing w:before="27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f you are unfamiliar with ARP, it is recommended you capture some ARP requests and responses. In Windows, this can be done by running Wireshark, then</w:t>
      </w:r>
      <w:r w:rsidR="00A2380B">
        <w:rPr>
          <w:rFonts w:asciiTheme="minorHAnsi" w:hAnsiTheme="minorHAnsi" w:cstheme="minorHAnsi"/>
        </w:rPr>
        <w:t xml:space="preserve"> opening a PowerShell window in administrator mode, and then running the command “</w:t>
      </w:r>
      <w:proofErr w:type="spellStart"/>
      <w:r w:rsidR="00A2380B">
        <w:rPr>
          <w:rFonts w:asciiTheme="minorHAnsi" w:hAnsiTheme="minorHAnsi" w:cstheme="minorHAnsi"/>
        </w:rPr>
        <w:t>arp</w:t>
      </w:r>
      <w:proofErr w:type="spellEnd"/>
      <w:r w:rsidR="00A2380B">
        <w:rPr>
          <w:rFonts w:asciiTheme="minorHAnsi" w:hAnsiTheme="minorHAnsi" w:cstheme="minorHAnsi"/>
        </w:rPr>
        <w:t xml:space="preserve"> -d”. This should clear the ARP cache, triggering an ARP request / response interaction for the default gateway.</w:t>
      </w:r>
    </w:p>
    <w:p w14:paraId="76C649E2" w14:textId="6C3AF98C" w:rsidR="00042F5D" w:rsidRPr="000B1FCF" w:rsidRDefault="00042F5D" w:rsidP="00EF3FB7">
      <w:pPr>
        <w:pStyle w:val="BodyText"/>
        <w:numPr>
          <w:ilvl w:val="1"/>
          <w:numId w:val="9"/>
        </w:numPr>
        <w:spacing w:before="27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 can use the </w:t>
      </w:r>
      <w:r w:rsidR="004942A8">
        <w:rPr>
          <w:rFonts w:asciiTheme="minorHAnsi" w:hAnsiTheme="minorHAnsi" w:cstheme="minorHAnsi"/>
        </w:rPr>
        <w:t xml:space="preserve">files “request.py” and “send.py” to test your “arp_proxy.p4” program. To deploy your </w:t>
      </w:r>
      <w:r w:rsidR="00B138A7">
        <w:rPr>
          <w:rFonts w:asciiTheme="minorHAnsi" w:hAnsiTheme="minorHAnsi" w:cstheme="minorHAnsi"/>
        </w:rPr>
        <w:t xml:space="preserve">P4 program and test it, </w:t>
      </w:r>
      <w:r w:rsidR="00CD4B49">
        <w:rPr>
          <w:rFonts w:asciiTheme="minorHAnsi" w:hAnsiTheme="minorHAnsi" w:cstheme="minorHAnsi"/>
        </w:rPr>
        <w:t>call the command “make run” from your proj3 directory.</w:t>
      </w:r>
      <w:r w:rsidR="004942A8">
        <w:rPr>
          <w:rFonts w:asciiTheme="minorHAnsi" w:hAnsiTheme="minorHAnsi" w:cstheme="minorHAnsi"/>
        </w:rPr>
        <w:t xml:space="preserve"> </w:t>
      </w:r>
    </w:p>
    <w:p w14:paraId="748ED141" w14:textId="5CAD3110" w:rsidR="00526619" w:rsidRPr="00FD3335" w:rsidRDefault="003F00E5" w:rsidP="005D3640">
      <w:pPr>
        <w:pStyle w:val="BodyText"/>
        <w:spacing w:before="1" w:line="276" w:lineRule="auto"/>
        <w:ind w:right="302"/>
        <w:rPr>
          <w:rFonts w:asciiTheme="minorHAnsi" w:hAnsiTheme="minorHAnsi" w:cstheme="minorBidi"/>
        </w:rPr>
      </w:pPr>
      <w:r w:rsidRPr="7A6A91F1">
        <w:rPr>
          <w:rFonts w:asciiTheme="minorHAnsi" w:hAnsiTheme="minorHAnsi" w:cstheme="minorBidi"/>
        </w:rPr>
        <w:t xml:space="preserve"> </w:t>
      </w:r>
      <w:r>
        <w:tab/>
      </w:r>
      <w:r>
        <w:tab/>
      </w:r>
      <w:r>
        <w:tab/>
      </w:r>
    </w:p>
    <w:sectPr w:rsidR="00526619" w:rsidRPr="00FD3335" w:rsidSect="00636798">
      <w:headerReference w:type="default" r:id="rId12"/>
      <w:footerReference w:type="default" r:id="rId13"/>
      <w:pgSz w:w="12240" w:h="15840"/>
      <w:pgMar w:top="1360" w:right="960" w:bottom="280" w:left="940" w:header="765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5C3D0" w14:textId="77777777" w:rsidR="008004CE" w:rsidRDefault="008004CE">
      <w:r>
        <w:separator/>
      </w:r>
    </w:p>
  </w:endnote>
  <w:endnote w:type="continuationSeparator" w:id="0">
    <w:p w14:paraId="7A841DC6" w14:textId="77777777" w:rsidR="008004CE" w:rsidRDefault="008004CE">
      <w:r>
        <w:continuationSeparator/>
      </w:r>
    </w:p>
  </w:endnote>
  <w:endnote w:type="continuationNotice" w:id="1">
    <w:p w14:paraId="2CD3CFF6" w14:textId="77777777" w:rsidR="008004CE" w:rsidRDefault="008004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C4FDE" w14:textId="618979D4" w:rsidR="00647934" w:rsidRDefault="00647934">
    <w:pPr>
      <w:pStyle w:val="Footer"/>
    </w:pPr>
  </w:p>
  <w:p w14:paraId="7213B6B2" w14:textId="77777777" w:rsidR="00647934" w:rsidRDefault="00647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E7841" w14:textId="77777777" w:rsidR="008004CE" w:rsidRDefault="008004CE">
      <w:r>
        <w:separator/>
      </w:r>
    </w:p>
  </w:footnote>
  <w:footnote w:type="continuationSeparator" w:id="0">
    <w:p w14:paraId="04042B17" w14:textId="77777777" w:rsidR="008004CE" w:rsidRDefault="008004CE">
      <w:r>
        <w:continuationSeparator/>
      </w:r>
    </w:p>
  </w:footnote>
  <w:footnote w:type="continuationNotice" w:id="1">
    <w:p w14:paraId="2356AA88" w14:textId="77777777" w:rsidR="008004CE" w:rsidRDefault="008004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38C2A" w14:textId="30ABD133" w:rsidR="00E96B7F" w:rsidRDefault="002B5AD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1338C2B" wp14:editId="72B2CE3A">
              <wp:simplePos x="0" y="0"/>
              <wp:positionH relativeFrom="page">
                <wp:posOffset>673100</wp:posOffset>
              </wp:positionH>
              <wp:positionV relativeFrom="page">
                <wp:posOffset>473075</wp:posOffset>
              </wp:positionV>
              <wp:extent cx="3300095" cy="3359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00095" cy="335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338C6B" w14:textId="2CADA042" w:rsidR="00E96B7F" w:rsidRDefault="00C72E7A">
                          <w:pPr>
                            <w:spacing w:line="244" w:lineRule="exact"/>
                            <w:ind w:left="20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</w:rPr>
                            <w:t>CS484X</w:t>
                          </w:r>
                          <w:r w:rsidR="002B5AD5">
                            <w:rPr>
                              <w:rFonts w:ascii="Calibri" w:hAnsi="Calibri"/>
                            </w:rPr>
                            <w:t xml:space="preserve"> – </w:t>
                          </w:r>
                          <w:r>
                            <w:rPr>
                              <w:rFonts w:ascii="Calibri" w:hAnsi="Calibri"/>
                            </w:rPr>
                            <w:t xml:space="preserve">Advanced </w:t>
                          </w:r>
                          <w:r w:rsidR="002B5AD5">
                            <w:rPr>
                              <w:rFonts w:ascii="Calibri" w:hAnsi="Calibri"/>
                            </w:rPr>
                            <w:t>Network</w:t>
                          </w:r>
                          <w:r>
                            <w:rPr>
                              <w:rFonts w:ascii="Calibri" w:hAnsi="Calibri"/>
                            </w:rPr>
                            <w:t>ing</w:t>
                          </w:r>
                          <w:r w:rsidR="002B5AD5">
                            <w:rPr>
                              <w:rFonts w:ascii="Calibri" w:hAnsi="Calibri"/>
                            </w:rPr>
                            <w:t xml:space="preserve"> </w:t>
                          </w:r>
                        </w:p>
                        <w:p w14:paraId="21338C6C" w14:textId="77777777" w:rsidR="00E96B7F" w:rsidRDefault="002B5AD5">
                          <w:pPr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Department of Electrical Engineering &amp; Computer Sci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38C2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pt;margin-top:37.25pt;width:259.85pt;height:26.4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" filled="f" stroked="f">
              <v:textbox inset="0,0,0,0">
                <w:txbxContent>
                  <w:p w14:paraId="21338C6B" w14:textId="2CADA042" w:rsidR="00E96B7F" w:rsidRDefault="00C72E7A">
                    <w:pPr>
                      <w:spacing w:line="244" w:lineRule="exact"/>
                      <w:ind w:left="20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</w:rPr>
                      <w:t>CS484X</w:t>
                    </w:r>
                    <w:r w:rsidR="002B5AD5">
                      <w:rPr>
                        <w:rFonts w:ascii="Calibri" w:hAnsi="Calibri"/>
                      </w:rPr>
                      <w:t xml:space="preserve"> – </w:t>
                    </w:r>
                    <w:r>
                      <w:rPr>
                        <w:rFonts w:ascii="Calibri" w:hAnsi="Calibri"/>
                      </w:rPr>
                      <w:t xml:space="preserve">Advanced </w:t>
                    </w:r>
                    <w:r w:rsidR="002B5AD5">
                      <w:rPr>
                        <w:rFonts w:ascii="Calibri" w:hAnsi="Calibri"/>
                      </w:rPr>
                      <w:t>Network</w:t>
                    </w:r>
                    <w:r>
                      <w:rPr>
                        <w:rFonts w:ascii="Calibri" w:hAnsi="Calibri"/>
                      </w:rPr>
                      <w:t>ing</w:t>
                    </w:r>
                    <w:r w:rsidR="002B5AD5">
                      <w:rPr>
                        <w:rFonts w:ascii="Calibri" w:hAnsi="Calibri"/>
                      </w:rPr>
                      <w:t xml:space="preserve"> </w:t>
                    </w:r>
                  </w:p>
                  <w:p w14:paraId="21338C6C" w14:textId="77777777" w:rsidR="00E96B7F" w:rsidRDefault="002B5AD5">
                    <w:pPr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Department of Electrical Engineering &amp; Computer Sci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3A08"/>
    <w:multiLevelType w:val="hybridMultilevel"/>
    <w:tmpl w:val="ED64A802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" w15:restartNumberingAfterBreak="0">
    <w:nsid w:val="1FFA63DB"/>
    <w:multiLevelType w:val="hybridMultilevel"/>
    <w:tmpl w:val="0B5E6140"/>
    <w:lvl w:ilvl="0" w:tplc="318AC0D6">
      <w:start w:val="1"/>
      <w:numFmt w:val="lowerRoman"/>
      <w:lvlText w:val="%1."/>
      <w:lvlJc w:val="left"/>
      <w:pPr>
        <w:ind w:left="333" w:hanging="30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87E82F24">
      <w:numFmt w:val="bullet"/>
      <w:lvlText w:val="•"/>
      <w:lvlJc w:val="left"/>
      <w:pPr>
        <w:ind w:left="1143" w:hanging="308"/>
      </w:pPr>
      <w:rPr>
        <w:rFonts w:hint="default"/>
      </w:rPr>
    </w:lvl>
    <w:lvl w:ilvl="2" w:tplc="F3DA7322">
      <w:numFmt w:val="bullet"/>
      <w:lvlText w:val="•"/>
      <w:lvlJc w:val="left"/>
      <w:pPr>
        <w:ind w:left="1946" w:hanging="308"/>
      </w:pPr>
      <w:rPr>
        <w:rFonts w:hint="default"/>
      </w:rPr>
    </w:lvl>
    <w:lvl w:ilvl="3" w:tplc="62689B70">
      <w:numFmt w:val="bullet"/>
      <w:lvlText w:val="•"/>
      <w:lvlJc w:val="left"/>
      <w:pPr>
        <w:ind w:left="2749" w:hanging="308"/>
      </w:pPr>
      <w:rPr>
        <w:rFonts w:hint="default"/>
      </w:rPr>
    </w:lvl>
    <w:lvl w:ilvl="4" w:tplc="B5AC19E0">
      <w:numFmt w:val="bullet"/>
      <w:lvlText w:val="•"/>
      <w:lvlJc w:val="left"/>
      <w:pPr>
        <w:ind w:left="3553" w:hanging="308"/>
      </w:pPr>
      <w:rPr>
        <w:rFonts w:hint="default"/>
      </w:rPr>
    </w:lvl>
    <w:lvl w:ilvl="5" w:tplc="14403B96">
      <w:numFmt w:val="bullet"/>
      <w:lvlText w:val="•"/>
      <w:lvlJc w:val="left"/>
      <w:pPr>
        <w:ind w:left="4356" w:hanging="308"/>
      </w:pPr>
      <w:rPr>
        <w:rFonts w:hint="default"/>
      </w:rPr>
    </w:lvl>
    <w:lvl w:ilvl="6" w:tplc="353EE986">
      <w:numFmt w:val="bullet"/>
      <w:lvlText w:val="•"/>
      <w:lvlJc w:val="left"/>
      <w:pPr>
        <w:ind w:left="5159" w:hanging="308"/>
      </w:pPr>
      <w:rPr>
        <w:rFonts w:hint="default"/>
      </w:rPr>
    </w:lvl>
    <w:lvl w:ilvl="7" w:tplc="4E50BF1C">
      <w:numFmt w:val="bullet"/>
      <w:lvlText w:val="•"/>
      <w:lvlJc w:val="left"/>
      <w:pPr>
        <w:ind w:left="5963" w:hanging="308"/>
      </w:pPr>
      <w:rPr>
        <w:rFonts w:hint="default"/>
      </w:rPr>
    </w:lvl>
    <w:lvl w:ilvl="8" w:tplc="0CF6A05E">
      <w:numFmt w:val="bullet"/>
      <w:lvlText w:val="•"/>
      <w:lvlJc w:val="left"/>
      <w:pPr>
        <w:ind w:left="6766" w:hanging="308"/>
      </w:pPr>
      <w:rPr>
        <w:rFonts w:hint="default"/>
      </w:rPr>
    </w:lvl>
  </w:abstractNum>
  <w:abstractNum w:abstractNumId="2" w15:restartNumberingAfterBreak="0">
    <w:nsid w:val="2DDD321C"/>
    <w:multiLevelType w:val="hybridMultilevel"/>
    <w:tmpl w:val="747631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EE2D95"/>
    <w:multiLevelType w:val="hybridMultilevel"/>
    <w:tmpl w:val="CD0020DC"/>
    <w:lvl w:ilvl="0" w:tplc="0409000F">
      <w:start w:val="1"/>
      <w:numFmt w:val="decimal"/>
      <w:lvlText w:val="%1."/>
      <w:lvlJc w:val="left"/>
      <w:pPr>
        <w:ind w:left="859" w:hanging="360"/>
      </w:pPr>
    </w:lvl>
    <w:lvl w:ilvl="1" w:tplc="04090019" w:tentative="1">
      <w:start w:val="1"/>
      <w:numFmt w:val="lowerLetter"/>
      <w:lvlText w:val="%2."/>
      <w:lvlJc w:val="left"/>
      <w:pPr>
        <w:ind w:left="1579" w:hanging="360"/>
      </w:pPr>
    </w:lvl>
    <w:lvl w:ilvl="2" w:tplc="0409001B" w:tentative="1">
      <w:start w:val="1"/>
      <w:numFmt w:val="lowerRoman"/>
      <w:lvlText w:val="%3."/>
      <w:lvlJc w:val="right"/>
      <w:pPr>
        <w:ind w:left="2299" w:hanging="180"/>
      </w:pPr>
    </w:lvl>
    <w:lvl w:ilvl="3" w:tplc="0409000F" w:tentative="1">
      <w:start w:val="1"/>
      <w:numFmt w:val="decimal"/>
      <w:lvlText w:val="%4."/>
      <w:lvlJc w:val="left"/>
      <w:pPr>
        <w:ind w:left="3019" w:hanging="360"/>
      </w:pPr>
    </w:lvl>
    <w:lvl w:ilvl="4" w:tplc="04090019" w:tentative="1">
      <w:start w:val="1"/>
      <w:numFmt w:val="lowerLetter"/>
      <w:lvlText w:val="%5."/>
      <w:lvlJc w:val="left"/>
      <w:pPr>
        <w:ind w:left="3739" w:hanging="360"/>
      </w:pPr>
    </w:lvl>
    <w:lvl w:ilvl="5" w:tplc="0409001B" w:tentative="1">
      <w:start w:val="1"/>
      <w:numFmt w:val="lowerRoman"/>
      <w:lvlText w:val="%6."/>
      <w:lvlJc w:val="right"/>
      <w:pPr>
        <w:ind w:left="4459" w:hanging="180"/>
      </w:pPr>
    </w:lvl>
    <w:lvl w:ilvl="6" w:tplc="0409000F" w:tentative="1">
      <w:start w:val="1"/>
      <w:numFmt w:val="decimal"/>
      <w:lvlText w:val="%7."/>
      <w:lvlJc w:val="left"/>
      <w:pPr>
        <w:ind w:left="5179" w:hanging="360"/>
      </w:pPr>
    </w:lvl>
    <w:lvl w:ilvl="7" w:tplc="04090019" w:tentative="1">
      <w:start w:val="1"/>
      <w:numFmt w:val="lowerLetter"/>
      <w:lvlText w:val="%8."/>
      <w:lvlJc w:val="left"/>
      <w:pPr>
        <w:ind w:left="5899" w:hanging="360"/>
      </w:pPr>
    </w:lvl>
    <w:lvl w:ilvl="8" w:tplc="0409001B" w:tentative="1">
      <w:start w:val="1"/>
      <w:numFmt w:val="lowerRoman"/>
      <w:lvlText w:val="%9."/>
      <w:lvlJc w:val="right"/>
      <w:pPr>
        <w:ind w:left="6619" w:hanging="180"/>
      </w:pPr>
    </w:lvl>
  </w:abstractNum>
  <w:abstractNum w:abstractNumId="4" w15:restartNumberingAfterBreak="0">
    <w:nsid w:val="30823213"/>
    <w:multiLevelType w:val="hybridMultilevel"/>
    <w:tmpl w:val="F58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646CE"/>
    <w:multiLevelType w:val="hybridMultilevel"/>
    <w:tmpl w:val="3DB4842A"/>
    <w:lvl w:ilvl="0" w:tplc="E0C6C8DE">
      <w:start w:val="1"/>
      <w:numFmt w:val="lowerRoman"/>
      <w:lvlText w:val="%1."/>
      <w:lvlJc w:val="left"/>
      <w:pPr>
        <w:ind w:left="333" w:hanging="30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657E0502">
      <w:numFmt w:val="bullet"/>
      <w:lvlText w:val="•"/>
      <w:lvlJc w:val="left"/>
      <w:pPr>
        <w:ind w:left="1143" w:hanging="308"/>
      </w:pPr>
      <w:rPr>
        <w:rFonts w:hint="default"/>
      </w:rPr>
    </w:lvl>
    <w:lvl w:ilvl="2" w:tplc="807C847A">
      <w:numFmt w:val="bullet"/>
      <w:lvlText w:val="•"/>
      <w:lvlJc w:val="left"/>
      <w:pPr>
        <w:ind w:left="1946" w:hanging="308"/>
      </w:pPr>
      <w:rPr>
        <w:rFonts w:hint="default"/>
      </w:rPr>
    </w:lvl>
    <w:lvl w:ilvl="3" w:tplc="AE90433E">
      <w:numFmt w:val="bullet"/>
      <w:lvlText w:val="•"/>
      <w:lvlJc w:val="left"/>
      <w:pPr>
        <w:ind w:left="2749" w:hanging="308"/>
      </w:pPr>
      <w:rPr>
        <w:rFonts w:hint="default"/>
      </w:rPr>
    </w:lvl>
    <w:lvl w:ilvl="4" w:tplc="2612D7F2">
      <w:numFmt w:val="bullet"/>
      <w:lvlText w:val="•"/>
      <w:lvlJc w:val="left"/>
      <w:pPr>
        <w:ind w:left="3553" w:hanging="308"/>
      </w:pPr>
      <w:rPr>
        <w:rFonts w:hint="default"/>
      </w:rPr>
    </w:lvl>
    <w:lvl w:ilvl="5" w:tplc="09986E3A">
      <w:numFmt w:val="bullet"/>
      <w:lvlText w:val="•"/>
      <w:lvlJc w:val="left"/>
      <w:pPr>
        <w:ind w:left="4356" w:hanging="308"/>
      </w:pPr>
      <w:rPr>
        <w:rFonts w:hint="default"/>
      </w:rPr>
    </w:lvl>
    <w:lvl w:ilvl="6" w:tplc="FF948CBE">
      <w:numFmt w:val="bullet"/>
      <w:lvlText w:val="•"/>
      <w:lvlJc w:val="left"/>
      <w:pPr>
        <w:ind w:left="5159" w:hanging="308"/>
      </w:pPr>
      <w:rPr>
        <w:rFonts w:hint="default"/>
      </w:rPr>
    </w:lvl>
    <w:lvl w:ilvl="7" w:tplc="D374921E">
      <w:numFmt w:val="bullet"/>
      <w:lvlText w:val="•"/>
      <w:lvlJc w:val="left"/>
      <w:pPr>
        <w:ind w:left="5963" w:hanging="308"/>
      </w:pPr>
      <w:rPr>
        <w:rFonts w:hint="default"/>
      </w:rPr>
    </w:lvl>
    <w:lvl w:ilvl="8" w:tplc="F74A96EC">
      <w:numFmt w:val="bullet"/>
      <w:lvlText w:val="•"/>
      <w:lvlJc w:val="left"/>
      <w:pPr>
        <w:ind w:left="6766" w:hanging="308"/>
      </w:pPr>
      <w:rPr>
        <w:rFonts w:hint="default"/>
      </w:rPr>
    </w:lvl>
  </w:abstractNum>
  <w:abstractNum w:abstractNumId="6" w15:restartNumberingAfterBreak="0">
    <w:nsid w:val="53842C88"/>
    <w:multiLevelType w:val="hybridMultilevel"/>
    <w:tmpl w:val="94B45D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E317F"/>
    <w:multiLevelType w:val="hybridMultilevel"/>
    <w:tmpl w:val="082034E8"/>
    <w:lvl w:ilvl="0" w:tplc="C2E0A9E2">
      <w:start w:val="1"/>
      <w:numFmt w:val="upperLetter"/>
      <w:lvlText w:val="%1)"/>
      <w:lvlJc w:val="left"/>
      <w:pPr>
        <w:ind w:left="86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7A0C1C"/>
    <w:multiLevelType w:val="hybridMultilevel"/>
    <w:tmpl w:val="E91690C4"/>
    <w:lvl w:ilvl="0" w:tplc="0409000F">
      <w:start w:val="1"/>
      <w:numFmt w:val="decimal"/>
      <w:lvlText w:val="%1."/>
      <w:lvlJc w:val="left"/>
      <w:pPr>
        <w:ind w:left="140" w:hanging="261"/>
      </w:pPr>
      <w:rPr>
        <w:rFonts w:hint="default"/>
        <w:w w:val="100"/>
        <w:sz w:val="24"/>
        <w:szCs w:val="24"/>
      </w:rPr>
    </w:lvl>
    <w:lvl w:ilvl="1" w:tplc="C2E0A9E2">
      <w:start w:val="1"/>
      <w:numFmt w:val="upperLetter"/>
      <w:lvlText w:val="%2)"/>
      <w:lvlJc w:val="left"/>
      <w:pPr>
        <w:ind w:left="86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0409000F">
      <w:start w:val="1"/>
      <w:numFmt w:val="decimal"/>
      <w:lvlText w:val="%3."/>
      <w:lvlJc w:val="left"/>
      <w:pPr>
        <w:ind w:left="1580" w:hanging="361"/>
      </w:pPr>
      <w:rPr>
        <w:rFonts w:hint="default"/>
        <w:w w:val="99"/>
        <w:sz w:val="24"/>
        <w:szCs w:val="24"/>
      </w:rPr>
    </w:lvl>
    <w:lvl w:ilvl="3" w:tplc="0409001B">
      <w:start w:val="1"/>
      <w:numFmt w:val="lowerRoman"/>
      <w:lvlText w:val="%4."/>
      <w:lvlJc w:val="right"/>
      <w:pPr>
        <w:ind w:left="2675" w:hanging="361"/>
      </w:pPr>
      <w:rPr>
        <w:rFonts w:hint="default"/>
      </w:rPr>
    </w:lvl>
    <w:lvl w:ilvl="4" w:tplc="7A30F32E">
      <w:numFmt w:val="bullet"/>
      <w:lvlText w:val="•"/>
      <w:lvlJc w:val="left"/>
      <w:pPr>
        <w:ind w:left="3770" w:hanging="361"/>
      </w:pPr>
      <w:rPr>
        <w:rFonts w:hint="default"/>
      </w:rPr>
    </w:lvl>
    <w:lvl w:ilvl="5" w:tplc="BB146E1C">
      <w:numFmt w:val="bullet"/>
      <w:lvlText w:val="•"/>
      <w:lvlJc w:val="left"/>
      <w:pPr>
        <w:ind w:left="4865" w:hanging="361"/>
      </w:pPr>
      <w:rPr>
        <w:rFonts w:hint="default"/>
      </w:rPr>
    </w:lvl>
    <w:lvl w:ilvl="6" w:tplc="B3266490">
      <w:numFmt w:val="bullet"/>
      <w:lvlText w:val="•"/>
      <w:lvlJc w:val="left"/>
      <w:pPr>
        <w:ind w:left="5960" w:hanging="361"/>
      </w:pPr>
      <w:rPr>
        <w:rFonts w:hint="default"/>
      </w:rPr>
    </w:lvl>
    <w:lvl w:ilvl="7" w:tplc="61C41426">
      <w:numFmt w:val="bullet"/>
      <w:lvlText w:val="•"/>
      <w:lvlJc w:val="left"/>
      <w:pPr>
        <w:ind w:left="7055" w:hanging="361"/>
      </w:pPr>
      <w:rPr>
        <w:rFonts w:hint="default"/>
      </w:rPr>
    </w:lvl>
    <w:lvl w:ilvl="8" w:tplc="3B5467E8">
      <w:numFmt w:val="bullet"/>
      <w:lvlText w:val="•"/>
      <w:lvlJc w:val="left"/>
      <w:pPr>
        <w:ind w:left="8150" w:hanging="361"/>
      </w:pPr>
      <w:rPr>
        <w:rFonts w:hint="default"/>
      </w:rPr>
    </w:lvl>
  </w:abstractNum>
  <w:abstractNum w:abstractNumId="9" w15:restartNumberingAfterBreak="0">
    <w:nsid w:val="7CE36B65"/>
    <w:multiLevelType w:val="hybridMultilevel"/>
    <w:tmpl w:val="8AD219CA"/>
    <w:lvl w:ilvl="0" w:tplc="0409001B">
      <w:start w:val="1"/>
      <w:numFmt w:val="lowerRoman"/>
      <w:lvlText w:val="%1."/>
      <w:lvlJc w:val="right"/>
      <w:pPr>
        <w:ind w:left="859" w:hanging="360"/>
      </w:pPr>
    </w:lvl>
    <w:lvl w:ilvl="1" w:tplc="04090019" w:tentative="1">
      <w:start w:val="1"/>
      <w:numFmt w:val="lowerLetter"/>
      <w:lvlText w:val="%2."/>
      <w:lvlJc w:val="left"/>
      <w:pPr>
        <w:ind w:left="1579" w:hanging="360"/>
      </w:pPr>
    </w:lvl>
    <w:lvl w:ilvl="2" w:tplc="0409001B" w:tentative="1">
      <w:start w:val="1"/>
      <w:numFmt w:val="lowerRoman"/>
      <w:lvlText w:val="%3."/>
      <w:lvlJc w:val="right"/>
      <w:pPr>
        <w:ind w:left="2299" w:hanging="180"/>
      </w:pPr>
    </w:lvl>
    <w:lvl w:ilvl="3" w:tplc="0409000F" w:tentative="1">
      <w:start w:val="1"/>
      <w:numFmt w:val="decimal"/>
      <w:lvlText w:val="%4."/>
      <w:lvlJc w:val="left"/>
      <w:pPr>
        <w:ind w:left="3019" w:hanging="360"/>
      </w:pPr>
    </w:lvl>
    <w:lvl w:ilvl="4" w:tplc="04090019" w:tentative="1">
      <w:start w:val="1"/>
      <w:numFmt w:val="lowerLetter"/>
      <w:lvlText w:val="%5."/>
      <w:lvlJc w:val="left"/>
      <w:pPr>
        <w:ind w:left="3739" w:hanging="360"/>
      </w:pPr>
    </w:lvl>
    <w:lvl w:ilvl="5" w:tplc="0409001B" w:tentative="1">
      <w:start w:val="1"/>
      <w:numFmt w:val="lowerRoman"/>
      <w:lvlText w:val="%6."/>
      <w:lvlJc w:val="right"/>
      <w:pPr>
        <w:ind w:left="4459" w:hanging="180"/>
      </w:pPr>
    </w:lvl>
    <w:lvl w:ilvl="6" w:tplc="0409000F" w:tentative="1">
      <w:start w:val="1"/>
      <w:numFmt w:val="decimal"/>
      <w:lvlText w:val="%7."/>
      <w:lvlJc w:val="left"/>
      <w:pPr>
        <w:ind w:left="5179" w:hanging="360"/>
      </w:pPr>
    </w:lvl>
    <w:lvl w:ilvl="7" w:tplc="04090019" w:tentative="1">
      <w:start w:val="1"/>
      <w:numFmt w:val="lowerLetter"/>
      <w:lvlText w:val="%8."/>
      <w:lvlJc w:val="left"/>
      <w:pPr>
        <w:ind w:left="5899" w:hanging="360"/>
      </w:pPr>
    </w:lvl>
    <w:lvl w:ilvl="8" w:tplc="0409001B" w:tentative="1">
      <w:start w:val="1"/>
      <w:numFmt w:val="lowerRoman"/>
      <w:lvlText w:val="%9."/>
      <w:lvlJc w:val="right"/>
      <w:pPr>
        <w:ind w:left="6619" w:hanging="180"/>
      </w:pPr>
    </w:lvl>
  </w:abstractNum>
  <w:num w:numId="1" w16cid:durableId="809706460">
    <w:abstractNumId w:val="5"/>
  </w:num>
  <w:num w:numId="2" w16cid:durableId="1625579090">
    <w:abstractNumId w:val="1"/>
  </w:num>
  <w:num w:numId="3" w16cid:durableId="2108231212">
    <w:abstractNumId w:val="8"/>
  </w:num>
  <w:num w:numId="4" w16cid:durableId="23142148">
    <w:abstractNumId w:val="7"/>
  </w:num>
  <w:num w:numId="5" w16cid:durableId="1985817650">
    <w:abstractNumId w:val="0"/>
  </w:num>
  <w:num w:numId="6" w16cid:durableId="942155245">
    <w:abstractNumId w:val="2"/>
  </w:num>
  <w:num w:numId="7" w16cid:durableId="1549296241">
    <w:abstractNumId w:val="9"/>
  </w:num>
  <w:num w:numId="8" w16cid:durableId="719210796">
    <w:abstractNumId w:val="3"/>
  </w:num>
  <w:num w:numId="9" w16cid:durableId="2024937530">
    <w:abstractNumId w:val="4"/>
  </w:num>
  <w:num w:numId="10" w16cid:durableId="3040893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TW3MDIyMTEytzBU0lEKTi0uzszPAykwrAUA5zTfMywAAAA="/>
  </w:docVars>
  <w:rsids>
    <w:rsidRoot w:val="00E96B7F"/>
    <w:rsid w:val="000067BD"/>
    <w:rsid w:val="00007E6B"/>
    <w:rsid w:val="00014ED2"/>
    <w:rsid w:val="0001590F"/>
    <w:rsid w:val="00021719"/>
    <w:rsid w:val="00032BA1"/>
    <w:rsid w:val="00042F5D"/>
    <w:rsid w:val="00043B0F"/>
    <w:rsid w:val="0004741D"/>
    <w:rsid w:val="000505E3"/>
    <w:rsid w:val="00065EEC"/>
    <w:rsid w:val="0009250F"/>
    <w:rsid w:val="000B1FCF"/>
    <w:rsid w:val="000B5FA6"/>
    <w:rsid w:val="000B71BD"/>
    <w:rsid w:val="000C7E2A"/>
    <w:rsid w:val="000D25D3"/>
    <w:rsid w:val="000E6BFF"/>
    <w:rsid w:val="000F423C"/>
    <w:rsid w:val="000F53B3"/>
    <w:rsid w:val="00100032"/>
    <w:rsid w:val="0011308B"/>
    <w:rsid w:val="00116017"/>
    <w:rsid w:val="00120EC2"/>
    <w:rsid w:val="001360A1"/>
    <w:rsid w:val="0014003A"/>
    <w:rsid w:val="00155922"/>
    <w:rsid w:val="00164DAF"/>
    <w:rsid w:val="001C0684"/>
    <w:rsid w:val="001C303B"/>
    <w:rsid w:val="001C65DB"/>
    <w:rsid w:val="001D62F0"/>
    <w:rsid w:val="001F3C86"/>
    <w:rsid w:val="002039C6"/>
    <w:rsid w:val="00204DE2"/>
    <w:rsid w:val="0020542B"/>
    <w:rsid w:val="00206167"/>
    <w:rsid w:val="00206879"/>
    <w:rsid w:val="00222420"/>
    <w:rsid w:val="0022721A"/>
    <w:rsid w:val="00233588"/>
    <w:rsid w:val="002529CE"/>
    <w:rsid w:val="00257876"/>
    <w:rsid w:val="0027087E"/>
    <w:rsid w:val="00280B5E"/>
    <w:rsid w:val="0028267C"/>
    <w:rsid w:val="00290087"/>
    <w:rsid w:val="00292F86"/>
    <w:rsid w:val="002A0CEE"/>
    <w:rsid w:val="002A1199"/>
    <w:rsid w:val="002B2CB3"/>
    <w:rsid w:val="002B5AD5"/>
    <w:rsid w:val="002B7899"/>
    <w:rsid w:val="002C3D68"/>
    <w:rsid w:val="002D586F"/>
    <w:rsid w:val="002E12C0"/>
    <w:rsid w:val="002F38C3"/>
    <w:rsid w:val="00313984"/>
    <w:rsid w:val="0032459A"/>
    <w:rsid w:val="00337D07"/>
    <w:rsid w:val="003424C8"/>
    <w:rsid w:val="003528C8"/>
    <w:rsid w:val="003644DD"/>
    <w:rsid w:val="003721B6"/>
    <w:rsid w:val="00372460"/>
    <w:rsid w:val="00376A47"/>
    <w:rsid w:val="00382A5B"/>
    <w:rsid w:val="00383F02"/>
    <w:rsid w:val="00395DF5"/>
    <w:rsid w:val="003B1B3B"/>
    <w:rsid w:val="003B63B1"/>
    <w:rsid w:val="003C38C8"/>
    <w:rsid w:val="003E0B16"/>
    <w:rsid w:val="003E0DF4"/>
    <w:rsid w:val="003F00E5"/>
    <w:rsid w:val="003F60FC"/>
    <w:rsid w:val="004044BF"/>
    <w:rsid w:val="00431569"/>
    <w:rsid w:val="00437769"/>
    <w:rsid w:val="00451818"/>
    <w:rsid w:val="00452073"/>
    <w:rsid w:val="00452A79"/>
    <w:rsid w:val="004575D5"/>
    <w:rsid w:val="004942A8"/>
    <w:rsid w:val="00495D1C"/>
    <w:rsid w:val="004A498C"/>
    <w:rsid w:val="004A585A"/>
    <w:rsid w:val="004B74B9"/>
    <w:rsid w:val="004C1DD9"/>
    <w:rsid w:val="004D6A50"/>
    <w:rsid w:val="004E1DAC"/>
    <w:rsid w:val="004E48F6"/>
    <w:rsid w:val="004E6A6E"/>
    <w:rsid w:val="004F1220"/>
    <w:rsid w:val="004F5016"/>
    <w:rsid w:val="004F5E1B"/>
    <w:rsid w:val="004F5E57"/>
    <w:rsid w:val="004F649E"/>
    <w:rsid w:val="004F7AE4"/>
    <w:rsid w:val="00514687"/>
    <w:rsid w:val="0051549A"/>
    <w:rsid w:val="00520644"/>
    <w:rsid w:val="00526619"/>
    <w:rsid w:val="005462F3"/>
    <w:rsid w:val="00546CFB"/>
    <w:rsid w:val="00553B9D"/>
    <w:rsid w:val="005576A7"/>
    <w:rsid w:val="00557B5D"/>
    <w:rsid w:val="00563F3E"/>
    <w:rsid w:val="005648C4"/>
    <w:rsid w:val="005906AA"/>
    <w:rsid w:val="005A5711"/>
    <w:rsid w:val="005C19FF"/>
    <w:rsid w:val="005C6D91"/>
    <w:rsid w:val="005D3640"/>
    <w:rsid w:val="005D67F5"/>
    <w:rsid w:val="005D7009"/>
    <w:rsid w:val="005E3264"/>
    <w:rsid w:val="005F62FA"/>
    <w:rsid w:val="00604B3D"/>
    <w:rsid w:val="00613FBE"/>
    <w:rsid w:val="00620C39"/>
    <w:rsid w:val="006266A2"/>
    <w:rsid w:val="00630BD1"/>
    <w:rsid w:val="006331AB"/>
    <w:rsid w:val="00636798"/>
    <w:rsid w:val="0063732F"/>
    <w:rsid w:val="006404D0"/>
    <w:rsid w:val="006426AD"/>
    <w:rsid w:val="00647934"/>
    <w:rsid w:val="0065687B"/>
    <w:rsid w:val="006573FF"/>
    <w:rsid w:val="006618FE"/>
    <w:rsid w:val="006702E3"/>
    <w:rsid w:val="00691314"/>
    <w:rsid w:val="006934EF"/>
    <w:rsid w:val="0069636D"/>
    <w:rsid w:val="006A553D"/>
    <w:rsid w:val="006B69A3"/>
    <w:rsid w:val="006B7C65"/>
    <w:rsid w:val="006C713C"/>
    <w:rsid w:val="006D4D07"/>
    <w:rsid w:val="006E107E"/>
    <w:rsid w:val="006E3FB1"/>
    <w:rsid w:val="006E7E25"/>
    <w:rsid w:val="006F3AB3"/>
    <w:rsid w:val="0070171B"/>
    <w:rsid w:val="00704E87"/>
    <w:rsid w:val="00715854"/>
    <w:rsid w:val="00725E31"/>
    <w:rsid w:val="00750B2C"/>
    <w:rsid w:val="007554E0"/>
    <w:rsid w:val="00792085"/>
    <w:rsid w:val="0079375E"/>
    <w:rsid w:val="007B64DA"/>
    <w:rsid w:val="007D01A0"/>
    <w:rsid w:val="007E1FCB"/>
    <w:rsid w:val="008004CE"/>
    <w:rsid w:val="00805426"/>
    <w:rsid w:val="00812C0C"/>
    <w:rsid w:val="008366F0"/>
    <w:rsid w:val="00836A18"/>
    <w:rsid w:val="008763BD"/>
    <w:rsid w:val="00884A0F"/>
    <w:rsid w:val="008B5E7E"/>
    <w:rsid w:val="008C146C"/>
    <w:rsid w:val="008D1567"/>
    <w:rsid w:val="008D5FEE"/>
    <w:rsid w:val="008E32FB"/>
    <w:rsid w:val="008F6FA7"/>
    <w:rsid w:val="00904BDC"/>
    <w:rsid w:val="009141B9"/>
    <w:rsid w:val="00931FDA"/>
    <w:rsid w:val="00935570"/>
    <w:rsid w:val="009363A0"/>
    <w:rsid w:val="009503EF"/>
    <w:rsid w:val="009571E3"/>
    <w:rsid w:val="00957C88"/>
    <w:rsid w:val="0096420A"/>
    <w:rsid w:val="009869E9"/>
    <w:rsid w:val="00986EA3"/>
    <w:rsid w:val="00996818"/>
    <w:rsid w:val="009B0AB5"/>
    <w:rsid w:val="009B0C4E"/>
    <w:rsid w:val="009C43A7"/>
    <w:rsid w:val="009C4BD3"/>
    <w:rsid w:val="009D1FE9"/>
    <w:rsid w:val="009D5C5C"/>
    <w:rsid w:val="009D7DD2"/>
    <w:rsid w:val="009E5D32"/>
    <w:rsid w:val="009E7F3F"/>
    <w:rsid w:val="00A13EC6"/>
    <w:rsid w:val="00A2380B"/>
    <w:rsid w:val="00A2397C"/>
    <w:rsid w:val="00A25223"/>
    <w:rsid w:val="00A30216"/>
    <w:rsid w:val="00A302A7"/>
    <w:rsid w:val="00A43891"/>
    <w:rsid w:val="00A47D65"/>
    <w:rsid w:val="00A62724"/>
    <w:rsid w:val="00A6776B"/>
    <w:rsid w:val="00A70873"/>
    <w:rsid w:val="00A7658C"/>
    <w:rsid w:val="00A80828"/>
    <w:rsid w:val="00A82177"/>
    <w:rsid w:val="00A82441"/>
    <w:rsid w:val="00A87B4C"/>
    <w:rsid w:val="00A96C2F"/>
    <w:rsid w:val="00AA37FC"/>
    <w:rsid w:val="00AA3951"/>
    <w:rsid w:val="00AB2248"/>
    <w:rsid w:val="00AC0606"/>
    <w:rsid w:val="00AC6692"/>
    <w:rsid w:val="00AC6E20"/>
    <w:rsid w:val="00AD58C5"/>
    <w:rsid w:val="00B02C8A"/>
    <w:rsid w:val="00B07AEA"/>
    <w:rsid w:val="00B07E6E"/>
    <w:rsid w:val="00B11125"/>
    <w:rsid w:val="00B138A7"/>
    <w:rsid w:val="00B2490B"/>
    <w:rsid w:val="00B30310"/>
    <w:rsid w:val="00B4619D"/>
    <w:rsid w:val="00B47F61"/>
    <w:rsid w:val="00B610FF"/>
    <w:rsid w:val="00B6498E"/>
    <w:rsid w:val="00B66A04"/>
    <w:rsid w:val="00B70EBC"/>
    <w:rsid w:val="00B70F2E"/>
    <w:rsid w:val="00B75ED4"/>
    <w:rsid w:val="00B8462D"/>
    <w:rsid w:val="00B926D0"/>
    <w:rsid w:val="00B9421E"/>
    <w:rsid w:val="00BA5AA2"/>
    <w:rsid w:val="00BB4A77"/>
    <w:rsid w:val="00BC7110"/>
    <w:rsid w:val="00BD5282"/>
    <w:rsid w:val="00BF024C"/>
    <w:rsid w:val="00BF0620"/>
    <w:rsid w:val="00C03711"/>
    <w:rsid w:val="00C128DA"/>
    <w:rsid w:val="00C230E1"/>
    <w:rsid w:val="00C31BEA"/>
    <w:rsid w:val="00C371D0"/>
    <w:rsid w:val="00C37CBD"/>
    <w:rsid w:val="00C4221C"/>
    <w:rsid w:val="00C43F1D"/>
    <w:rsid w:val="00C46DF8"/>
    <w:rsid w:val="00C72E7A"/>
    <w:rsid w:val="00CA4E99"/>
    <w:rsid w:val="00CB119D"/>
    <w:rsid w:val="00CB3780"/>
    <w:rsid w:val="00CB3D59"/>
    <w:rsid w:val="00CC0DA9"/>
    <w:rsid w:val="00CD179C"/>
    <w:rsid w:val="00CD4B49"/>
    <w:rsid w:val="00CF26AC"/>
    <w:rsid w:val="00D00E79"/>
    <w:rsid w:val="00D04C9C"/>
    <w:rsid w:val="00D145D4"/>
    <w:rsid w:val="00D509E2"/>
    <w:rsid w:val="00D53208"/>
    <w:rsid w:val="00D53FD0"/>
    <w:rsid w:val="00D711B2"/>
    <w:rsid w:val="00D72185"/>
    <w:rsid w:val="00D73DC9"/>
    <w:rsid w:val="00D81041"/>
    <w:rsid w:val="00D92C8B"/>
    <w:rsid w:val="00DA2679"/>
    <w:rsid w:val="00DA6033"/>
    <w:rsid w:val="00DB5F24"/>
    <w:rsid w:val="00DC00D8"/>
    <w:rsid w:val="00DC4F45"/>
    <w:rsid w:val="00DD6295"/>
    <w:rsid w:val="00DE4177"/>
    <w:rsid w:val="00DE5042"/>
    <w:rsid w:val="00DF47D2"/>
    <w:rsid w:val="00E00940"/>
    <w:rsid w:val="00E214A3"/>
    <w:rsid w:val="00E32E31"/>
    <w:rsid w:val="00E342A6"/>
    <w:rsid w:val="00E46536"/>
    <w:rsid w:val="00E67A5A"/>
    <w:rsid w:val="00E87A6E"/>
    <w:rsid w:val="00E96B7F"/>
    <w:rsid w:val="00EA0494"/>
    <w:rsid w:val="00EA0764"/>
    <w:rsid w:val="00EA4C2A"/>
    <w:rsid w:val="00EA7DE2"/>
    <w:rsid w:val="00EC4929"/>
    <w:rsid w:val="00EC7570"/>
    <w:rsid w:val="00ED046D"/>
    <w:rsid w:val="00EE1A79"/>
    <w:rsid w:val="00EF0A8E"/>
    <w:rsid w:val="00EF3FB7"/>
    <w:rsid w:val="00F015F6"/>
    <w:rsid w:val="00F044D4"/>
    <w:rsid w:val="00F115B8"/>
    <w:rsid w:val="00F21DA5"/>
    <w:rsid w:val="00F23692"/>
    <w:rsid w:val="00F25419"/>
    <w:rsid w:val="00F26CBB"/>
    <w:rsid w:val="00F32969"/>
    <w:rsid w:val="00F35359"/>
    <w:rsid w:val="00F41358"/>
    <w:rsid w:val="00F414B8"/>
    <w:rsid w:val="00F43060"/>
    <w:rsid w:val="00F438FD"/>
    <w:rsid w:val="00F526BC"/>
    <w:rsid w:val="00F543DE"/>
    <w:rsid w:val="00F62670"/>
    <w:rsid w:val="00F63D7B"/>
    <w:rsid w:val="00F66316"/>
    <w:rsid w:val="00F71462"/>
    <w:rsid w:val="00F92206"/>
    <w:rsid w:val="00F92C98"/>
    <w:rsid w:val="00FA0DD8"/>
    <w:rsid w:val="00FA3443"/>
    <w:rsid w:val="00FD096C"/>
    <w:rsid w:val="00FD257B"/>
    <w:rsid w:val="00FD3335"/>
    <w:rsid w:val="00FE39A0"/>
    <w:rsid w:val="00FE79D6"/>
    <w:rsid w:val="00FE7F01"/>
    <w:rsid w:val="00FF2A4A"/>
    <w:rsid w:val="00FF7299"/>
    <w:rsid w:val="042092FC"/>
    <w:rsid w:val="0D21E9E5"/>
    <w:rsid w:val="0F3EE22B"/>
    <w:rsid w:val="11F0DB88"/>
    <w:rsid w:val="153C6A60"/>
    <w:rsid w:val="17E466E3"/>
    <w:rsid w:val="1ACE0400"/>
    <w:rsid w:val="29A1054A"/>
    <w:rsid w:val="303280EF"/>
    <w:rsid w:val="30A40A08"/>
    <w:rsid w:val="30ACEF77"/>
    <w:rsid w:val="30B51309"/>
    <w:rsid w:val="37739F60"/>
    <w:rsid w:val="3D69381F"/>
    <w:rsid w:val="3E8451F7"/>
    <w:rsid w:val="3F4DECB1"/>
    <w:rsid w:val="4247AF7F"/>
    <w:rsid w:val="4F2C2BD3"/>
    <w:rsid w:val="53E26731"/>
    <w:rsid w:val="6A2E2D6C"/>
    <w:rsid w:val="6DFF731C"/>
    <w:rsid w:val="764BB914"/>
    <w:rsid w:val="7700C000"/>
    <w:rsid w:val="7A6A91F1"/>
    <w:rsid w:val="7F87F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38BCE"/>
  <w15:docId w15:val="{8C5BC379-2814-48CF-86C1-D2A0795BB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90"/>
      <w:ind w:left="140"/>
      <w:outlineLvl w:val="0"/>
    </w:pPr>
    <w:rPr>
      <w:b/>
      <w:bCs/>
      <w:sz w:val="24"/>
      <w:szCs w:val="24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7E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0"/>
      <w:ind w:left="140"/>
    </w:pPr>
    <w:rPr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860" w:hanging="361"/>
    </w:pPr>
  </w:style>
  <w:style w:type="paragraph" w:customStyle="1" w:styleId="TableParagraph">
    <w:name w:val="Table Paragraph"/>
    <w:basedOn w:val="Normal"/>
    <w:uiPriority w:val="1"/>
    <w:qFormat/>
    <w:pPr>
      <w:spacing w:line="253" w:lineRule="exact"/>
      <w:ind w:left="3" w:right="162"/>
      <w:jc w:val="center"/>
    </w:pPr>
  </w:style>
  <w:style w:type="character" w:styleId="Hyperlink">
    <w:name w:val="Hyperlink"/>
    <w:basedOn w:val="DefaultParagraphFont"/>
    <w:uiPriority w:val="99"/>
    <w:unhideWhenUsed/>
    <w:rsid w:val="00E214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14A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367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79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367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798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021719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32BA1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5C19FF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7E6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53F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d21ce45-ac74-4917-b707-0621347fb97b" xsi:nil="true"/>
    <lcf76f155ced4ddcb4097134ff3c332f xmlns="84f26b50-9c23-4a46-98fb-ee8fb2c6a91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1F6B10415C8C49BA03E9B44330F302" ma:contentTypeVersion="16" ma:contentTypeDescription="Create a new document." ma:contentTypeScope="" ma:versionID="42219cd7171f332205a02edb7ca24464">
  <xsd:schema xmlns:xsd="http://www.w3.org/2001/XMLSchema" xmlns:xs="http://www.w3.org/2001/XMLSchema" xmlns:p="http://schemas.microsoft.com/office/2006/metadata/properties" xmlns:ns2="84f26b50-9c23-4a46-98fb-ee8fb2c6a919" xmlns:ns3="0d21ce45-ac74-4917-b707-0621347fb97b" targetNamespace="http://schemas.microsoft.com/office/2006/metadata/properties" ma:root="true" ma:fieldsID="234e842e4e80022227402110495c086a" ns2:_="" ns3:_="">
    <xsd:import namespace="84f26b50-9c23-4a46-98fb-ee8fb2c6a919"/>
    <xsd:import namespace="0d21ce45-ac74-4917-b707-0621347fb9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26b50-9c23-4a46-98fb-ee8fb2c6a9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62c7eb-5c45-4d0a-8479-4b30401fca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21ce45-ac74-4917-b707-0621347fb9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186bd2b-67a1-4d01-afd5-2aee65720696}" ma:internalName="TaxCatchAll" ma:showField="CatchAllData" ma:web="0d21ce45-ac74-4917-b707-0621347fb9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42D6CE-CECC-4B6D-BD9D-23BD30DFC7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F5A2D-EF06-4F7C-8511-A9B43D9723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EEF1A1-640E-4C68-98D1-3A7ADA9721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42E1CA-C103-4F85-92DA-69B45C9FC8E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</Pages>
  <Words>237</Words>
  <Characters>1353</Characters>
  <Application>Microsoft Office Word</Application>
  <DocSecurity>0</DocSecurity>
  <Lines>11</Lines>
  <Paragraphs>3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omework4.docx</dc:title>
  <dc:creator>Eric.Sturzinger</dc:creator>
  <cp:lastModifiedBy>Ryan, Robert V MAJ</cp:lastModifiedBy>
  <cp:revision>291</cp:revision>
  <dcterms:created xsi:type="dcterms:W3CDTF">2021-02-18T21:32:00Z</dcterms:created>
  <dcterms:modified xsi:type="dcterms:W3CDTF">2023-03-0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8T00:00:00Z</vt:filetime>
  </property>
  <property fmtid="{D5CDD505-2E9C-101B-9397-08002B2CF9AE}" pid="5" name="ContentTypeId">
    <vt:lpwstr>0x010100191F6B10415C8C49BA03E9B44330F302</vt:lpwstr>
  </property>
  <property fmtid="{D5CDD505-2E9C-101B-9397-08002B2CF9AE}" pid="6" name="MediaServiceImageTags">
    <vt:lpwstr/>
  </property>
  <property fmtid="{D5CDD505-2E9C-101B-9397-08002B2CF9AE}" pid="7" name="GrammarlyDocumentId">
    <vt:lpwstr>20dd76a46a2eda43716ed771b15f6bf67b3de18642e1bcaf9fcd8b4cbd3f1e92</vt:lpwstr>
  </property>
</Properties>
</file>